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1CBB1" w14:textId="29B63ECF" w:rsidR="00FD7DFC" w:rsidRDefault="002028CB">
      <w:pPr>
        <w:rPr>
          <w:b/>
          <w:sz w:val="20"/>
        </w:rPr>
      </w:pPr>
      <w:r>
        <w:rPr>
          <w:b/>
          <w:sz w:val="20"/>
        </w:rPr>
        <w:t>Abstract data types</w:t>
      </w:r>
    </w:p>
    <w:p w14:paraId="4F945EAB" w14:textId="0A5E4D80" w:rsidR="002028CB" w:rsidRDefault="002028CB">
      <w:pPr>
        <w:rPr>
          <w:b/>
          <w:sz w:val="20"/>
          <w:u w:val="single"/>
        </w:rPr>
      </w:pPr>
      <w:r>
        <w:rPr>
          <w:b/>
          <w:sz w:val="20"/>
          <w:u w:val="single"/>
        </w:rPr>
        <w:t>1 – Setting data types</w:t>
      </w:r>
    </w:p>
    <w:p w14:paraId="5ECFECCF" w14:textId="5A2E772E" w:rsidR="002028CB" w:rsidRDefault="002028CB">
      <w:pPr>
        <w:rPr>
          <w:sz w:val="20"/>
        </w:rPr>
      </w:pPr>
      <w:r>
        <w:rPr>
          <w:sz w:val="20"/>
        </w:rPr>
        <w:t>In my program I want to implement reading settings from the text file, writing them there, and editing them. That's why I need class Setting, which will contain data about each setting, and class Settings, that will contain information about all the settings.</w:t>
      </w:r>
    </w:p>
    <w:p w14:paraId="439EF342" w14:textId="22AF0FEF" w:rsidR="002028CB" w:rsidRDefault="002028CB">
      <w:pPr>
        <w:rPr>
          <w:sz w:val="20"/>
        </w:rPr>
      </w:pPr>
      <w:r>
        <w:rPr>
          <w:sz w:val="20"/>
        </w:rPr>
        <w:t xml:space="preserve">I will start by writing about class Setting. It must contain such attributes: </w:t>
      </w:r>
      <w:proofErr w:type="spellStart"/>
      <w:r w:rsidR="00EA15B6">
        <w:rPr>
          <w:sz w:val="20"/>
        </w:rPr>
        <w:t>setting_name</w:t>
      </w:r>
      <w:proofErr w:type="spellEnd"/>
      <w:r w:rsidR="00EA15B6">
        <w:rPr>
          <w:sz w:val="20"/>
        </w:rPr>
        <w:t xml:space="preserve"> (str), </w:t>
      </w:r>
      <w:proofErr w:type="spellStart"/>
      <w:r w:rsidR="00EA15B6">
        <w:rPr>
          <w:sz w:val="20"/>
        </w:rPr>
        <w:t>possible_values</w:t>
      </w:r>
      <w:proofErr w:type="spellEnd"/>
      <w:r w:rsidR="00EA15B6">
        <w:rPr>
          <w:sz w:val="20"/>
        </w:rPr>
        <w:t xml:space="preserve"> (list or function), </w:t>
      </w:r>
      <w:proofErr w:type="spellStart"/>
      <w:r w:rsidR="00EA15B6">
        <w:rPr>
          <w:sz w:val="20"/>
        </w:rPr>
        <w:t>current_value</w:t>
      </w:r>
      <w:proofErr w:type="spellEnd"/>
      <w:r w:rsidR="00EA15B6">
        <w:rPr>
          <w:sz w:val="20"/>
        </w:rPr>
        <w:t xml:space="preserve"> (str), description (str), and </w:t>
      </w:r>
      <w:proofErr w:type="spellStart"/>
      <w:r w:rsidR="00EA15B6">
        <w:rPr>
          <w:sz w:val="20"/>
        </w:rPr>
        <w:t>possible_values_str</w:t>
      </w:r>
      <w:proofErr w:type="spellEnd"/>
      <w:r w:rsidR="00EA15B6">
        <w:rPr>
          <w:sz w:val="20"/>
        </w:rPr>
        <w:t xml:space="preserve"> (</w:t>
      </w:r>
      <w:proofErr w:type="spellStart"/>
      <w:r w:rsidR="00EA15B6">
        <w:rPr>
          <w:sz w:val="20"/>
        </w:rPr>
        <w:t>NoneType</w:t>
      </w:r>
      <w:proofErr w:type="spellEnd"/>
      <w:r w:rsidR="00EA15B6">
        <w:rPr>
          <w:sz w:val="20"/>
        </w:rPr>
        <w:t xml:space="preserve"> or str). The problem may occur if I want, for example, to create a setting values of which can be integer numbers bigger than some number. If I try to define such values using list, string representation of a Setting will be too big. That's why I added </w:t>
      </w:r>
      <w:proofErr w:type="spellStart"/>
      <w:r w:rsidR="00EA15B6">
        <w:rPr>
          <w:sz w:val="20"/>
        </w:rPr>
        <w:t>possible_values_str</w:t>
      </w:r>
      <w:proofErr w:type="spellEnd"/>
      <w:r w:rsidR="00EA15B6">
        <w:rPr>
          <w:sz w:val="20"/>
        </w:rPr>
        <w:t xml:space="preserve"> just for that case – to give shorter string representation of possible values for a setting. Possible values of the setting can be set either as list or as a function. The function returns True if value is in possible values for a setting. For example, if I want anything that ends with ".txt" to be a possible value, I will use function, and when I need to choose between "yes" and "no", I will use list</w:t>
      </w:r>
    </w:p>
    <w:p w14:paraId="3102F79A" w14:textId="1CFB501B" w:rsidR="00EA15B6" w:rsidRDefault="00EA15B6">
      <w:pPr>
        <w:rPr>
          <w:sz w:val="20"/>
        </w:rPr>
      </w:pPr>
      <w:r>
        <w:rPr>
          <w:sz w:val="20"/>
        </w:rPr>
        <w:t xml:space="preserve">Methods of Setting class are </w:t>
      </w:r>
      <w:proofErr w:type="gramStart"/>
      <w:r>
        <w:rPr>
          <w:sz w:val="20"/>
        </w:rPr>
        <w:t>pretty standard</w:t>
      </w:r>
      <w:proofErr w:type="gramEnd"/>
      <w:r>
        <w:rPr>
          <w:sz w:val="20"/>
        </w:rPr>
        <w:t>. Because all implementation is encapsulated, they are used to get all the information from the class example (</w:t>
      </w:r>
      <w:proofErr w:type="spellStart"/>
      <w:r>
        <w:rPr>
          <w:sz w:val="20"/>
        </w:rPr>
        <w:t>get_setting_</w:t>
      </w:r>
      <w:proofErr w:type="gramStart"/>
      <w:r>
        <w:rPr>
          <w:sz w:val="20"/>
        </w:rPr>
        <w:t>name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), </w:t>
      </w:r>
      <w:proofErr w:type="spellStart"/>
      <w:r>
        <w:rPr>
          <w:sz w:val="20"/>
        </w:rPr>
        <w:t>get_current_value</w:t>
      </w:r>
      <w:proofErr w:type="spellEnd"/>
      <w:r>
        <w:rPr>
          <w:sz w:val="20"/>
        </w:rPr>
        <w:t xml:space="preserve">(), </w:t>
      </w:r>
      <w:proofErr w:type="spellStart"/>
      <w:r>
        <w:rPr>
          <w:sz w:val="20"/>
        </w:rPr>
        <w:t>get_descrption</w:t>
      </w:r>
      <w:proofErr w:type="spellEnd"/>
      <w:r>
        <w:rPr>
          <w:sz w:val="20"/>
        </w:rPr>
        <w:t xml:space="preserve">(), </w:t>
      </w:r>
      <w:proofErr w:type="spellStart"/>
      <w:r>
        <w:rPr>
          <w:sz w:val="20"/>
        </w:rPr>
        <w:t>set_value</w:t>
      </w:r>
      <w:proofErr w:type="spellEnd"/>
      <w:r>
        <w:rPr>
          <w:sz w:val="20"/>
        </w:rPr>
        <w:t>(</w:t>
      </w:r>
      <w:proofErr w:type="spellStart"/>
      <w:r>
        <w:rPr>
          <w:sz w:val="20"/>
        </w:rPr>
        <w:t>current_value</w:t>
      </w:r>
      <w:proofErr w:type="spellEnd"/>
      <w:r>
        <w:rPr>
          <w:sz w:val="20"/>
        </w:rPr>
        <w:t>), __str__() (for showing on screen), __</w:t>
      </w:r>
      <w:proofErr w:type="spellStart"/>
      <w:r>
        <w:rPr>
          <w:sz w:val="20"/>
        </w:rPr>
        <w:t>repr</w:t>
      </w:r>
      <w:proofErr w:type="spellEnd"/>
      <w:r>
        <w:rPr>
          <w:sz w:val="20"/>
        </w:rPr>
        <w:t>__() (for writing into a file)). Some of the protected methods will be _</w:t>
      </w:r>
      <w:proofErr w:type="spellStart"/>
      <w:r>
        <w:rPr>
          <w:sz w:val="20"/>
        </w:rPr>
        <w:t>set_possible_</w:t>
      </w:r>
      <w:proofErr w:type="gramStart"/>
      <w:r>
        <w:rPr>
          <w:sz w:val="20"/>
        </w:rPr>
        <w:t>values</w:t>
      </w:r>
      <w:proofErr w:type="spellEnd"/>
      <w:r>
        <w:rPr>
          <w:sz w:val="20"/>
        </w:rPr>
        <w:t>(</w:t>
      </w:r>
      <w:proofErr w:type="spellStart"/>
      <w:proofErr w:type="gramEnd"/>
      <w:r>
        <w:rPr>
          <w:sz w:val="20"/>
        </w:rPr>
        <w:t>possible_values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possible_values_str</w:t>
      </w:r>
      <w:proofErr w:type="spellEnd"/>
      <w:r>
        <w:rPr>
          <w:sz w:val="20"/>
        </w:rPr>
        <w:t>) (static), which will return tuple with function for checking current value and string representation of possible values.</w:t>
      </w:r>
    </w:p>
    <w:p w14:paraId="109C9A0E" w14:textId="597AFFA2" w:rsidR="00C876EB" w:rsidRDefault="00563AB5">
      <w:pPr>
        <w:rPr>
          <w:sz w:val="20"/>
        </w:rPr>
      </w:pPr>
      <w:r>
        <w:rPr>
          <w:sz w:val="20"/>
        </w:rPr>
        <w:t>Settings class has list of all settings as an attribute (private). There must be methods for changing values of the settings anyway (for easiness).</w:t>
      </w:r>
      <w:r w:rsidR="00D87F51">
        <w:rPr>
          <w:sz w:val="20"/>
        </w:rPr>
        <w:t xml:space="preserve"> Methods __str_</w:t>
      </w:r>
      <w:proofErr w:type="gramStart"/>
      <w:r w:rsidR="00D87F51">
        <w:rPr>
          <w:sz w:val="20"/>
        </w:rPr>
        <w:t>_(</w:t>
      </w:r>
      <w:proofErr w:type="gramEnd"/>
      <w:r w:rsidR="00D87F51">
        <w:rPr>
          <w:sz w:val="20"/>
        </w:rPr>
        <w:t>) and __</w:t>
      </w:r>
      <w:proofErr w:type="spellStart"/>
      <w:r w:rsidR="00D87F51">
        <w:rPr>
          <w:sz w:val="20"/>
        </w:rPr>
        <w:t>repr</w:t>
      </w:r>
      <w:proofErr w:type="spellEnd"/>
      <w:r w:rsidR="00D87F51">
        <w:rPr>
          <w:sz w:val="20"/>
        </w:rPr>
        <w:t xml:space="preserve">__ are for outputting information about the settings on the screen and to the file respectively. Method </w:t>
      </w:r>
      <w:proofErr w:type="spellStart"/>
      <w:r w:rsidR="00D87F51">
        <w:rPr>
          <w:sz w:val="20"/>
        </w:rPr>
        <w:t>read_file</w:t>
      </w:r>
      <w:proofErr w:type="spellEnd"/>
      <w:r w:rsidR="00D87F51">
        <w:rPr>
          <w:sz w:val="20"/>
        </w:rPr>
        <w:t xml:space="preserve"> must be for changing settings.</w:t>
      </w:r>
    </w:p>
    <w:p w14:paraId="58AD4F03" w14:textId="77777777" w:rsidR="00C876EB" w:rsidRDefault="00C876EB">
      <w:pPr>
        <w:rPr>
          <w:sz w:val="20"/>
        </w:rPr>
      </w:pPr>
    </w:p>
    <w:p w14:paraId="35C15493" w14:textId="6A0DD9DB" w:rsidR="005B3C9D" w:rsidRDefault="005B3C9D">
      <w:pPr>
        <w:rPr>
          <w:b/>
          <w:sz w:val="20"/>
          <w:u w:val="single"/>
        </w:rPr>
      </w:pPr>
      <w:r w:rsidRPr="005B3C9D">
        <w:rPr>
          <w:b/>
          <w:sz w:val="20"/>
          <w:u w:val="single"/>
        </w:rPr>
        <w:t>2 – Data (Friends)</w:t>
      </w:r>
    </w:p>
    <w:p w14:paraId="306B92FB" w14:textId="14917E45" w:rsidR="005B3C9D" w:rsidRDefault="005B3C9D">
      <w:pPr>
        <w:rPr>
          <w:sz w:val="20"/>
        </w:rPr>
      </w:pPr>
      <w:r>
        <w:rPr>
          <w:sz w:val="20"/>
        </w:rPr>
        <w:t>I want to represent this type of data as a linked tree. But this won't be a standard tree with standard methods. Because list of friends is a part of a user account, it would be easier for me to create a User class, which would be a tree and a user at the same time. Attributes: parent, list of children, value which is True if the user already was upper in the tree. Methods</w:t>
      </w:r>
      <w:r w:rsidR="008C683D">
        <w:rPr>
          <w:sz w:val="20"/>
        </w:rPr>
        <w:t xml:space="preserve"> (I won't explain self-explanatory ones)</w:t>
      </w:r>
      <w:r>
        <w:rPr>
          <w:sz w:val="20"/>
        </w:rPr>
        <w:t xml:space="preserve">: </w:t>
      </w:r>
      <w:proofErr w:type="spellStart"/>
      <w:r w:rsidR="008C683D">
        <w:rPr>
          <w:sz w:val="20"/>
        </w:rPr>
        <w:t>get_parent</w:t>
      </w:r>
      <w:proofErr w:type="spellEnd"/>
      <w:r w:rsidR="008C683D">
        <w:rPr>
          <w:sz w:val="20"/>
        </w:rPr>
        <w:t xml:space="preserve">(), </w:t>
      </w:r>
      <w:proofErr w:type="spellStart"/>
      <w:r w:rsidR="008C683D">
        <w:rPr>
          <w:sz w:val="20"/>
        </w:rPr>
        <w:t>get_id_num</w:t>
      </w:r>
      <w:proofErr w:type="spellEnd"/>
      <w:r w:rsidR="008C683D">
        <w:rPr>
          <w:sz w:val="20"/>
        </w:rPr>
        <w:t xml:space="preserve">(), </w:t>
      </w:r>
      <w:proofErr w:type="spellStart"/>
      <w:r w:rsidR="008C683D">
        <w:rPr>
          <w:sz w:val="20"/>
        </w:rPr>
        <w:t>get_children</w:t>
      </w:r>
      <w:proofErr w:type="spellEnd"/>
      <w:r w:rsidR="008C683D">
        <w:rPr>
          <w:sz w:val="20"/>
        </w:rPr>
        <w:t xml:space="preserve">(), </w:t>
      </w:r>
      <w:proofErr w:type="spellStart"/>
      <w:r w:rsidR="008C683D">
        <w:rPr>
          <w:sz w:val="20"/>
        </w:rPr>
        <w:t>get_root</w:t>
      </w:r>
      <w:proofErr w:type="spellEnd"/>
      <w:r w:rsidR="008C683D">
        <w:rPr>
          <w:sz w:val="20"/>
        </w:rPr>
        <w:t xml:space="preserve">() – return root of the tree the User is in, </w:t>
      </w:r>
      <w:proofErr w:type="spellStart"/>
      <w:r w:rsidR="008C683D">
        <w:rPr>
          <w:sz w:val="20"/>
        </w:rPr>
        <w:t>is_root</w:t>
      </w:r>
      <w:proofErr w:type="spellEnd"/>
      <w:r w:rsidR="008C683D">
        <w:rPr>
          <w:sz w:val="20"/>
        </w:rPr>
        <w:t xml:space="preserve">() – return True if current user is a root of a tree, </w:t>
      </w:r>
      <w:proofErr w:type="spellStart"/>
      <w:r w:rsidR="008C683D">
        <w:rPr>
          <w:sz w:val="20"/>
        </w:rPr>
        <w:t>all_users</w:t>
      </w:r>
      <w:proofErr w:type="spellEnd"/>
      <w:r w:rsidR="008C683D">
        <w:rPr>
          <w:sz w:val="20"/>
        </w:rPr>
        <w:t xml:space="preserve"> – return list of all nodes, which are children, and (grand * n)-children of current node, height() – return height of a tree with current user as a root, </w:t>
      </w:r>
      <w:proofErr w:type="spellStart"/>
      <w:r w:rsidR="008C683D">
        <w:rPr>
          <w:sz w:val="20"/>
        </w:rPr>
        <w:t>get_level</w:t>
      </w:r>
      <w:proofErr w:type="spellEnd"/>
      <w:r w:rsidR="008C683D">
        <w:rPr>
          <w:sz w:val="20"/>
        </w:rPr>
        <w:t xml:space="preserve">() – return level of a current user in the tree (level of the root is 0, of its children – 1 , of their children – 2, and ....), </w:t>
      </w:r>
      <w:proofErr w:type="spellStart"/>
      <w:r w:rsidR="008C683D">
        <w:rPr>
          <w:sz w:val="20"/>
        </w:rPr>
        <w:t>users_of_level</w:t>
      </w:r>
      <w:proofErr w:type="spellEnd"/>
      <w:r w:rsidR="008C683D">
        <w:rPr>
          <w:sz w:val="20"/>
        </w:rPr>
        <w:t>(</w:t>
      </w:r>
      <w:proofErr w:type="spellStart"/>
      <w:r w:rsidR="008C683D">
        <w:rPr>
          <w:sz w:val="20"/>
        </w:rPr>
        <w:t>level_num</w:t>
      </w:r>
      <w:proofErr w:type="spellEnd"/>
      <w:r w:rsidR="008C683D">
        <w:rPr>
          <w:sz w:val="20"/>
        </w:rPr>
        <w:t xml:space="preserve">, </w:t>
      </w:r>
      <w:proofErr w:type="spellStart"/>
      <w:r w:rsidR="008C683D">
        <w:rPr>
          <w:sz w:val="20"/>
        </w:rPr>
        <w:t>ignore_repeated</w:t>
      </w:r>
      <w:proofErr w:type="spellEnd"/>
      <w:r w:rsidR="008C683D">
        <w:rPr>
          <w:sz w:val="20"/>
        </w:rPr>
        <w:t xml:space="preserve">) – return all users with level </w:t>
      </w:r>
      <w:proofErr w:type="spellStart"/>
      <w:r w:rsidR="008C683D">
        <w:rPr>
          <w:sz w:val="20"/>
        </w:rPr>
        <w:t>level_num</w:t>
      </w:r>
      <w:proofErr w:type="spellEnd"/>
      <w:r w:rsidR="008C683D">
        <w:rPr>
          <w:sz w:val="20"/>
        </w:rPr>
        <w:t xml:space="preserve"> in tree with current user as a root (</w:t>
      </w:r>
      <w:proofErr w:type="spellStart"/>
      <w:r w:rsidR="008C683D">
        <w:rPr>
          <w:sz w:val="20"/>
        </w:rPr>
        <w:t>ignore_repeated</w:t>
      </w:r>
      <w:proofErr w:type="spellEnd"/>
      <w:r w:rsidR="008C683D">
        <w:rPr>
          <w:sz w:val="20"/>
        </w:rPr>
        <w:t xml:space="preserve"> indicates whether the program should ignore repeated users), </w:t>
      </w:r>
      <w:proofErr w:type="spellStart"/>
      <w:r w:rsidR="008C683D">
        <w:rPr>
          <w:sz w:val="20"/>
        </w:rPr>
        <w:t>first_occur</w:t>
      </w:r>
      <w:proofErr w:type="spellEnd"/>
      <w:r w:rsidR="008C683D">
        <w:rPr>
          <w:sz w:val="20"/>
        </w:rPr>
        <w:t xml:space="preserve">() – return first occurrence of self in tree with root as main root, </w:t>
      </w:r>
      <w:proofErr w:type="spellStart"/>
      <w:r w:rsidR="008C683D">
        <w:rPr>
          <w:sz w:val="20"/>
        </w:rPr>
        <w:t>user_by_id</w:t>
      </w:r>
      <w:proofErr w:type="spellEnd"/>
      <w:r w:rsidR="008C683D">
        <w:rPr>
          <w:sz w:val="20"/>
        </w:rPr>
        <w:t xml:space="preserve">() – search tree for User by id number, and return User object or None, </w:t>
      </w:r>
      <w:proofErr w:type="spellStart"/>
      <w:r w:rsidR="00003840">
        <w:rPr>
          <w:sz w:val="20"/>
        </w:rPr>
        <w:t>set_parent</w:t>
      </w:r>
      <w:proofErr w:type="spellEnd"/>
      <w:r w:rsidR="00003840">
        <w:rPr>
          <w:sz w:val="20"/>
        </w:rPr>
        <w:t xml:space="preserve">(parent), </w:t>
      </w:r>
      <w:proofErr w:type="spellStart"/>
      <w:r w:rsidR="00003840">
        <w:rPr>
          <w:sz w:val="20"/>
        </w:rPr>
        <w:t>set_children</w:t>
      </w:r>
      <w:proofErr w:type="spellEnd"/>
      <w:r w:rsidR="00003840">
        <w:rPr>
          <w:sz w:val="20"/>
        </w:rPr>
        <w:t>(</w:t>
      </w:r>
      <w:proofErr w:type="spellStart"/>
      <w:r w:rsidR="00003840">
        <w:rPr>
          <w:sz w:val="20"/>
        </w:rPr>
        <w:t>list_of_children</w:t>
      </w:r>
      <w:proofErr w:type="spellEnd"/>
      <w:r w:rsidR="00003840">
        <w:rPr>
          <w:sz w:val="20"/>
        </w:rPr>
        <w:t>), __str__(), __</w:t>
      </w:r>
      <w:proofErr w:type="spellStart"/>
      <w:r w:rsidR="00003840">
        <w:rPr>
          <w:sz w:val="20"/>
        </w:rPr>
        <w:t>repr</w:t>
      </w:r>
      <w:proofErr w:type="spellEnd"/>
      <w:r w:rsidR="00003840">
        <w:rPr>
          <w:sz w:val="20"/>
        </w:rPr>
        <w:t xml:space="preserve">__(), </w:t>
      </w:r>
      <w:proofErr w:type="spellStart"/>
      <w:r w:rsidR="00003840">
        <w:rPr>
          <w:sz w:val="20"/>
        </w:rPr>
        <w:t>in_file_user</w:t>
      </w:r>
      <w:proofErr w:type="spellEnd"/>
      <w:r w:rsidR="00003840">
        <w:rPr>
          <w:sz w:val="20"/>
        </w:rPr>
        <w:t xml:space="preserve">() – return in-file representation of a User, </w:t>
      </w:r>
      <w:proofErr w:type="spellStart"/>
      <w:r w:rsidR="00003840">
        <w:rPr>
          <w:sz w:val="20"/>
        </w:rPr>
        <w:t>in_file_tree</w:t>
      </w:r>
      <w:proofErr w:type="spellEnd"/>
      <w:r w:rsidR="00003840">
        <w:rPr>
          <w:sz w:val="20"/>
        </w:rPr>
        <w:t>() – return in-file representation of an entire tree with current user as root.</w:t>
      </w:r>
    </w:p>
    <w:p w14:paraId="6FC2BDE6" w14:textId="263E36C5" w:rsidR="005B3C9D" w:rsidRDefault="005B3C9D">
      <w:pPr>
        <w:rPr>
          <w:sz w:val="20"/>
        </w:rPr>
      </w:pPr>
      <w:r>
        <w:rPr>
          <w:sz w:val="20"/>
        </w:rPr>
        <w:t>If the user already is in a tree, but still is added (it is possible), there is an attribute in each node (tree) which indicates if this happened. If it is, node has this value set to True</w:t>
      </w:r>
      <w:r w:rsidR="00D22096">
        <w:rPr>
          <w:sz w:val="20"/>
        </w:rPr>
        <w:t>. But friends of User with that attribute are still found for purpose of making tree more balanced and easy to use.</w:t>
      </w:r>
    </w:p>
    <w:p w14:paraId="7B54D7B7" w14:textId="6C6436CD" w:rsidR="00C876EB" w:rsidRDefault="00C876EB">
      <w:pPr>
        <w:rPr>
          <w:sz w:val="20"/>
        </w:rPr>
      </w:pPr>
      <w:r>
        <w:rPr>
          <w:sz w:val="20"/>
        </w:rPr>
        <w:t xml:space="preserve">Various methods must have an attribute which indicates if I want to include all nodes that describe the same user. For example, for </w:t>
      </w:r>
      <w:proofErr w:type="spellStart"/>
      <w:r>
        <w:rPr>
          <w:sz w:val="20"/>
        </w:rPr>
        <w:t>users_of_level</w:t>
      </w:r>
      <w:proofErr w:type="spellEnd"/>
      <w:r>
        <w:rPr>
          <w:sz w:val="20"/>
        </w:rPr>
        <w:t xml:space="preserve"> method. This will be useful for building graphs </w:t>
      </w:r>
      <w:proofErr w:type="gramStart"/>
      <w:r>
        <w:rPr>
          <w:sz w:val="20"/>
        </w:rPr>
        <w:t>later on</w:t>
      </w:r>
      <w:proofErr w:type="gramEnd"/>
      <w:r>
        <w:rPr>
          <w:sz w:val="20"/>
        </w:rPr>
        <w:t>.</w:t>
      </w:r>
    </w:p>
    <w:p w14:paraId="5B973EB2" w14:textId="0BBD0447" w:rsidR="00C876EB" w:rsidRDefault="00C876EB">
      <w:pPr>
        <w:rPr>
          <w:sz w:val="20"/>
        </w:rPr>
      </w:pPr>
      <w:r>
        <w:rPr>
          <w:sz w:val="20"/>
        </w:rPr>
        <w:t>Each user is described by id number here, not by username.</w:t>
      </w:r>
    </w:p>
    <w:p w14:paraId="11445716" w14:textId="0BB0D318" w:rsidR="00C876EB" w:rsidRDefault="00C876EB">
      <w:pPr>
        <w:rPr>
          <w:sz w:val="20"/>
        </w:rPr>
      </w:pPr>
    </w:p>
    <w:p w14:paraId="199EE9E8" w14:textId="1B647F32" w:rsidR="00C876EB" w:rsidRPr="00C876EB" w:rsidRDefault="00C876EB">
      <w:pPr>
        <w:rPr>
          <w:b/>
          <w:sz w:val="20"/>
        </w:rPr>
      </w:pPr>
      <w:r w:rsidRPr="00C876EB">
        <w:rPr>
          <w:b/>
          <w:sz w:val="20"/>
        </w:rPr>
        <w:t>Short information:</w:t>
      </w:r>
    </w:p>
    <w:p w14:paraId="79705D67" w14:textId="4934F0F5" w:rsidR="00C876EB" w:rsidRDefault="00C876EB">
      <w:pPr>
        <w:rPr>
          <w:b/>
          <w:sz w:val="20"/>
          <w:u w:val="single"/>
        </w:rPr>
      </w:pPr>
      <w:r>
        <w:rPr>
          <w:b/>
          <w:sz w:val="20"/>
          <w:u w:val="single"/>
        </w:rPr>
        <w:t>Setting:</w:t>
      </w:r>
    </w:p>
    <w:p w14:paraId="0F0CC531" w14:textId="28D7B470" w:rsidR="00C876EB" w:rsidRDefault="00C876EB">
      <w:pPr>
        <w:rPr>
          <w:sz w:val="20"/>
          <w:u w:val="single"/>
        </w:rPr>
      </w:pPr>
      <w:r>
        <w:rPr>
          <w:sz w:val="20"/>
          <w:u w:val="single"/>
        </w:rPr>
        <w:t>Attributes:</w:t>
      </w:r>
    </w:p>
    <w:p w14:paraId="7632027A" w14:textId="2CA5CB39" w:rsidR="00C876EB" w:rsidRDefault="00003840" w:rsidP="00C876E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_</w:t>
      </w:r>
      <w:proofErr w:type="spellStart"/>
      <w:r w:rsidR="00C876EB">
        <w:rPr>
          <w:sz w:val="20"/>
        </w:rPr>
        <w:t>setting_name</w:t>
      </w:r>
      <w:proofErr w:type="spellEnd"/>
      <w:r w:rsidR="00C876EB">
        <w:rPr>
          <w:sz w:val="20"/>
        </w:rPr>
        <w:t xml:space="preserve"> – str</w:t>
      </w:r>
    </w:p>
    <w:p w14:paraId="772E15DB" w14:textId="2E6A60CB" w:rsidR="00C876EB" w:rsidRDefault="00003840" w:rsidP="00C876E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_</w:t>
      </w:r>
      <w:proofErr w:type="spellStart"/>
      <w:r>
        <w:rPr>
          <w:sz w:val="20"/>
        </w:rPr>
        <w:t>possible_values_func</w:t>
      </w:r>
      <w:proofErr w:type="spellEnd"/>
      <w:r>
        <w:rPr>
          <w:sz w:val="20"/>
        </w:rPr>
        <w:t xml:space="preserve"> - function</w:t>
      </w:r>
    </w:p>
    <w:p w14:paraId="42545D9D" w14:textId="71214AFD" w:rsidR="00C876EB" w:rsidRDefault="00003840" w:rsidP="00C876E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_</w:t>
      </w:r>
      <w:proofErr w:type="spellStart"/>
      <w:r>
        <w:rPr>
          <w:sz w:val="20"/>
        </w:rPr>
        <w:t>possible_values_str</w:t>
      </w:r>
      <w:proofErr w:type="spellEnd"/>
      <w:r w:rsidR="00C876EB">
        <w:rPr>
          <w:sz w:val="20"/>
        </w:rPr>
        <w:t xml:space="preserve"> – str</w:t>
      </w:r>
    </w:p>
    <w:p w14:paraId="2546B20A" w14:textId="1AB6F1B8" w:rsidR="00003840" w:rsidRDefault="00003840" w:rsidP="00C876E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_</w:t>
      </w:r>
      <w:proofErr w:type="spellStart"/>
      <w:r>
        <w:rPr>
          <w:sz w:val="20"/>
        </w:rPr>
        <w:t>current_value</w:t>
      </w:r>
      <w:proofErr w:type="spellEnd"/>
      <w:r>
        <w:rPr>
          <w:sz w:val="20"/>
        </w:rPr>
        <w:t xml:space="preserve"> – str</w:t>
      </w:r>
    </w:p>
    <w:p w14:paraId="3EB01BC3" w14:textId="1AF3DA0D" w:rsidR="00003840" w:rsidRDefault="00003840" w:rsidP="00C876E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_description - str</w:t>
      </w:r>
    </w:p>
    <w:p w14:paraId="4D9A5796" w14:textId="77777777" w:rsidR="00C876EB" w:rsidRPr="00C876EB" w:rsidRDefault="00C876EB" w:rsidP="00C876EB">
      <w:pPr>
        <w:rPr>
          <w:sz w:val="20"/>
        </w:rPr>
      </w:pPr>
    </w:p>
    <w:p w14:paraId="7872657E" w14:textId="0BF0EF78" w:rsidR="00C876EB" w:rsidRDefault="00C876EB" w:rsidP="00C876EB">
      <w:pPr>
        <w:rPr>
          <w:sz w:val="20"/>
          <w:u w:val="single"/>
        </w:rPr>
      </w:pPr>
      <w:r>
        <w:rPr>
          <w:sz w:val="20"/>
          <w:u w:val="single"/>
        </w:rPr>
        <w:t>Methods:</w:t>
      </w:r>
    </w:p>
    <w:p w14:paraId="72BBCE91" w14:textId="3B9D5066" w:rsidR="00D87F51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proofErr w:type="spellStart"/>
      <w:r>
        <w:rPr>
          <w:sz w:val="20"/>
        </w:rPr>
        <w:t>get_setting_name</w:t>
      </w:r>
      <w:proofErr w:type="spellEnd"/>
      <w:r>
        <w:rPr>
          <w:sz w:val="20"/>
        </w:rPr>
        <w:t>(self) - str</w:t>
      </w:r>
    </w:p>
    <w:p w14:paraId="6108E135" w14:textId="461E89A4" w:rsidR="00003840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proofErr w:type="spellStart"/>
      <w:r>
        <w:rPr>
          <w:sz w:val="20"/>
        </w:rPr>
        <w:t>get_current_value</w:t>
      </w:r>
      <w:proofErr w:type="spellEnd"/>
      <w:r>
        <w:rPr>
          <w:sz w:val="20"/>
        </w:rPr>
        <w:t>(self) - str</w:t>
      </w:r>
    </w:p>
    <w:p w14:paraId="2B48295A" w14:textId="047C9421" w:rsidR="00003840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proofErr w:type="spellStart"/>
      <w:r>
        <w:rPr>
          <w:sz w:val="20"/>
        </w:rPr>
        <w:t>get_description</w:t>
      </w:r>
      <w:proofErr w:type="spellEnd"/>
      <w:r>
        <w:rPr>
          <w:sz w:val="20"/>
        </w:rPr>
        <w:t>(self) - str</w:t>
      </w:r>
    </w:p>
    <w:p w14:paraId="105F1F40" w14:textId="673038CD" w:rsidR="00003840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__str__(self) - str</w:t>
      </w:r>
    </w:p>
    <w:p w14:paraId="6C29C8F2" w14:textId="1D33FD40" w:rsidR="00003840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__</w:t>
      </w:r>
      <w:proofErr w:type="spellStart"/>
      <w:r>
        <w:rPr>
          <w:sz w:val="20"/>
        </w:rPr>
        <w:t>repr</w:t>
      </w:r>
      <w:proofErr w:type="spellEnd"/>
      <w:r>
        <w:rPr>
          <w:sz w:val="20"/>
        </w:rPr>
        <w:t>__(self) - str</w:t>
      </w:r>
    </w:p>
    <w:p w14:paraId="567B22E5" w14:textId="672985AB" w:rsidR="00003840" w:rsidRDefault="00003840" w:rsidP="00C876EB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_</w:t>
      </w:r>
      <w:proofErr w:type="spellStart"/>
      <w:r>
        <w:rPr>
          <w:sz w:val="20"/>
        </w:rPr>
        <w:t>set_possible_</w:t>
      </w:r>
      <w:proofErr w:type="gramStart"/>
      <w:r>
        <w:rPr>
          <w:sz w:val="20"/>
        </w:rPr>
        <w:t>values</w:t>
      </w:r>
      <w:proofErr w:type="spellEnd"/>
      <w:r>
        <w:rPr>
          <w:sz w:val="20"/>
        </w:rPr>
        <w:t>(</w:t>
      </w:r>
      <w:proofErr w:type="spellStart"/>
      <w:proofErr w:type="gramEnd"/>
      <w:r>
        <w:rPr>
          <w:sz w:val="20"/>
        </w:rPr>
        <w:t>possible_values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possible_vaues_str</w:t>
      </w:r>
      <w:proofErr w:type="spellEnd"/>
      <w:r>
        <w:rPr>
          <w:sz w:val="20"/>
        </w:rPr>
        <w:t>) - tuple</w:t>
      </w:r>
    </w:p>
    <w:p w14:paraId="5577C8D6" w14:textId="12A8C577" w:rsidR="00C876EB" w:rsidRDefault="00C876EB" w:rsidP="00C876EB">
      <w:pPr>
        <w:rPr>
          <w:sz w:val="20"/>
        </w:rPr>
      </w:pPr>
    </w:p>
    <w:p w14:paraId="6FAC24CB" w14:textId="0AD3F587" w:rsidR="00C876EB" w:rsidRDefault="00C876EB" w:rsidP="00C876EB">
      <w:pPr>
        <w:rPr>
          <w:b/>
          <w:sz w:val="20"/>
          <w:u w:val="single"/>
        </w:rPr>
      </w:pPr>
      <w:r>
        <w:rPr>
          <w:b/>
          <w:sz w:val="20"/>
          <w:u w:val="single"/>
        </w:rPr>
        <w:t>Settings:</w:t>
      </w:r>
    </w:p>
    <w:p w14:paraId="23F9608F" w14:textId="77777777" w:rsidR="00C876EB" w:rsidRDefault="00C876EB" w:rsidP="00C876EB">
      <w:pPr>
        <w:rPr>
          <w:sz w:val="20"/>
          <w:u w:val="single"/>
        </w:rPr>
      </w:pPr>
      <w:r>
        <w:rPr>
          <w:sz w:val="20"/>
          <w:u w:val="single"/>
        </w:rPr>
        <w:t>Attributes:</w:t>
      </w:r>
    </w:p>
    <w:p w14:paraId="3187550D" w14:textId="35022E64" w:rsidR="00C876EB" w:rsidRDefault="00C876EB" w:rsidP="00C876EB">
      <w:pPr>
        <w:pStyle w:val="ListParagraph"/>
        <w:numPr>
          <w:ilvl w:val="0"/>
          <w:numId w:val="3"/>
        </w:numPr>
        <w:rPr>
          <w:sz w:val="20"/>
        </w:rPr>
      </w:pPr>
      <w:proofErr w:type="spellStart"/>
      <w:r>
        <w:rPr>
          <w:sz w:val="20"/>
        </w:rPr>
        <w:t>all_settings</w:t>
      </w:r>
      <w:proofErr w:type="spellEnd"/>
      <w:r w:rsidR="00003840">
        <w:rPr>
          <w:sz w:val="20"/>
        </w:rPr>
        <w:t xml:space="preserve"> – list</w:t>
      </w:r>
    </w:p>
    <w:p w14:paraId="0BFB0599" w14:textId="77777777" w:rsidR="00003840" w:rsidRPr="00003840" w:rsidRDefault="00003840" w:rsidP="00003840">
      <w:pPr>
        <w:rPr>
          <w:sz w:val="20"/>
        </w:rPr>
      </w:pPr>
    </w:p>
    <w:p w14:paraId="27458D9A" w14:textId="77777777" w:rsidR="00C876EB" w:rsidRDefault="00C876EB" w:rsidP="00C876EB">
      <w:pPr>
        <w:rPr>
          <w:sz w:val="20"/>
          <w:u w:val="single"/>
        </w:rPr>
      </w:pPr>
      <w:r>
        <w:rPr>
          <w:sz w:val="20"/>
          <w:u w:val="single"/>
        </w:rPr>
        <w:t>Methods:</w:t>
      </w:r>
    </w:p>
    <w:p w14:paraId="0AA865AB" w14:textId="592970C5" w:rsidR="005A12FB" w:rsidRDefault="00003840" w:rsidP="005A12FB">
      <w:pPr>
        <w:pStyle w:val="ListParagraph"/>
        <w:numPr>
          <w:ilvl w:val="0"/>
          <w:numId w:val="3"/>
        </w:numPr>
        <w:rPr>
          <w:sz w:val="20"/>
        </w:rPr>
      </w:pPr>
      <w:proofErr w:type="spellStart"/>
      <w:r>
        <w:rPr>
          <w:sz w:val="20"/>
        </w:rPr>
        <w:t>setting_by_</w:t>
      </w:r>
      <w:proofErr w:type="gramStart"/>
      <w:r>
        <w:rPr>
          <w:sz w:val="20"/>
        </w:rPr>
        <w:t>name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setting_name</w:t>
      </w:r>
      <w:proofErr w:type="spellEnd"/>
      <w:r>
        <w:rPr>
          <w:sz w:val="20"/>
        </w:rPr>
        <w:t>) – Setting</w:t>
      </w:r>
    </w:p>
    <w:p w14:paraId="6DF908AA" w14:textId="27EFDBF5" w:rsidR="00003840" w:rsidRDefault="00003840" w:rsidP="005A12FB">
      <w:pPr>
        <w:pStyle w:val="ListParagraph"/>
        <w:numPr>
          <w:ilvl w:val="0"/>
          <w:numId w:val="3"/>
        </w:numPr>
        <w:rPr>
          <w:sz w:val="20"/>
        </w:rPr>
      </w:pPr>
      <w:proofErr w:type="spellStart"/>
      <w:r>
        <w:rPr>
          <w:sz w:val="20"/>
        </w:rPr>
        <w:t>read_</w:t>
      </w:r>
      <w:proofErr w:type="gramStart"/>
      <w:r>
        <w:rPr>
          <w:sz w:val="20"/>
        </w:rPr>
        <w:t>file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file_name</w:t>
      </w:r>
      <w:proofErr w:type="spellEnd"/>
      <w:r>
        <w:rPr>
          <w:sz w:val="20"/>
        </w:rPr>
        <w:t>) – None</w:t>
      </w:r>
    </w:p>
    <w:p w14:paraId="115640BF" w14:textId="738B5330" w:rsidR="00003840" w:rsidRDefault="00003840" w:rsidP="005A12FB">
      <w:pPr>
        <w:pStyle w:val="ListParagraph"/>
        <w:numPr>
          <w:ilvl w:val="0"/>
          <w:numId w:val="3"/>
        </w:numPr>
        <w:rPr>
          <w:sz w:val="20"/>
        </w:rPr>
      </w:pPr>
      <w:proofErr w:type="spellStart"/>
      <w:r>
        <w:rPr>
          <w:sz w:val="20"/>
        </w:rPr>
        <w:t>write_into_</w:t>
      </w:r>
      <w:proofErr w:type="gramStart"/>
      <w:r>
        <w:rPr>
          <w:sz w:val="20"/>
        </w:rPr>
        <w:t>file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file_name</w:t>
      </w:r>
      <w:proofErr w:type="spellEnd"/>
      <w:r>
        <w:rPr>
          <w:sz w:val="20"/>
        </w:rPr>
        <w:t>) – None</w:t>
      </w:r>
    </w:p>
    <w:p w14:paraId="1829B403" w14:textId="0F05F553" w:rsidR="00003840" w:rsidRDefault="00003840" w:rsidP="005A12FB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__str__(self) - str</w:t>
      </w:r>
    </w:p>
    <w:p w14:paraId="42FB9DF2" w14:textId="72A1388E" w:rsidR="00D87F51" w:rsidRDefault="00D87F51" w:rsidP="00D87F51">
      <w:pPr>
        <w:rPr>
          <w:sz w:val="20"/>
        </w:rPr>
      </w:pPr>
    </w:p>
    <w:p w14:paraId="2E03A3C3" w14:textId="77777777" w:rsidR="00003840" w:rsidRDefault="00003840" w:rsidP="00D87F51">
      <w:pPr>
        <w:rPr>
          <w:sz w:val="20"/>
        </w:rPr>
      </w:pPr>
    </w:p>
    <w:p w14:paraId="300F30BD" w14:textId="77777777" w:rsidR="00D87F51" w:rsidRPr="00D87F51" w:rsidRDefault="00D87F51" w:rsidP="00D87F51">
      <w:pPr>
        <w:rPr>
          <w:b/>
          <w:sz w:val="20"/>
          <w:u w:val="single"/>
        </w:rPr>
      </w:pPr>
    </w:p>
    <w:p w14:paraId="62701A38" w14:textId="5B60223F" w:rsidR="00C876EB" w:rsidRDefault="00D87F51">
      <w:pPr>
        <w:rPr>
          <w:b/>
          <w:sz w:val="20"/>
          <w:u w:val="single"/>
        </w:rPr>
      </w:pPr>
      <w:r>
        <w:rPr>
          <w:b/>
          <w:sz w:val="20"/>
          <w:u w:val="single"/>
        </w:rPr>
        <w:t>User:</w:t>
      </w:r>
    </w:p>
    <w:p w14:paraId="120EAEFE" w14:textId="04D134A1" w:rsidR="00D87F51" w:rsidRDefault="00D87F51">
      <w:pPr>
        <w:rPr>
          <w:sz w:val="20"/>
          <w:u w:val="single"/>
        </w:rPr>
      </w:pPr>
      <w:r>
        <w:rPr>
          <w:sz w:val="20"/>
          <w:u w:val="single"/>
        </w:rPr>
        <w:t>Attributes:</w:t>
      </w:r>
    </w:p>
    <w:p w14:paraId="68DCC958" w14:textId="5CAE3333" w:rsidR="00D87F51" w:rsidRPr="00D87F51" w:rsidRDefault="00003840" w:rsidP="00D87F51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_</w:t>
      </w:r>
      <w:proofErr w:type="spellStart"/>
      <w:r w:rsidR="00D87F51" w:rsidRPr="00D87F51">
        <w:rPr>
          <w:sz w:val="20"/>
        </w:rPr>
        <w:t>id_num</w:t>
      </w:r>
      <w:proofErr w:type="spellEnd"/>
      <w:r w:rsidR="00D87F51">
        <w:rPr>
          <w:sz w:val="20"/>
        </w:rPr>
        <w:t xml:space="preserve"> - int</w:t>
      </w:r>
    </w:p>
    <w:p w14:paraId="15AEABCD" w14:textId="21EF10AF" w:rsidR="00D87F51" w:rsidRPr="00D87F51" w:rsidRDefault="00003840" w:rsidP="00D87F51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_</w:t>
      </w:r>
      <w:r w:rsidR="00D87F51" w:rsidRPr="00D87F51">
        <w:rPr>
          <w:sz w:val="20"/>
        </w:rPr>
        <w:t>parent</w:t>
      </w:r>
      <w:r w:rsidR="00D87F51">
        <w:rPr>
          <w:sz w:val="20"/>
        </w:rPr>
        <w:t xml:space="preserve"> – User or None</w:t>
      </w:r>
    </w:p>
    <w:p w14:paraId="008CE767" w14:textId="75BD4D6D" w:rsidR="00D87F51" w:rsidRDefault="00003840" w:rsidP="00D87F51">
      <w:pPr>
        <w:pStyle w:val="ListParagraph"/>
        <w:numPr>
          <w:ilvl w:val="0"/>
          <w:numId w:val="4"/>
        </w:numPr>
        <w:rPr>
          <w:sz w:val="20"/>
        </w:rPr>
      </w:pPr>
      <w:r>
        <w:rPr>
          <w:sz w:val="20"/>
        </w:rPr>
        <w:t>_</w:t>
      </w:r>
      <w:r w:rsidR="00D87F51" w:rsidRPr="00D87F51">
        <w:rPr>
          <w:sz w:val="20"/>
        </w:rPr>
        <w:t xml:space="preserve">children </w:t>
      </w:r>
      <w:r w:rsidR="00D87F51">
        <w:rPr>
          <w:sz w:val="20"/>
        </w:rPr>
        <w:t>–</w:t>
      </w:r>
      <w:r w:rsidR="00D87F51" w:rsidRPr="00D87F51">
        <w:rPr>
          <w:sz w:val="20"/>
        </w:rPr>
        <w:t xml:space="preserve"> list</w:t>
      </w:r>
      <w:r>
        <w:rPr>
          <w:sz w:val="20"/>
        </w:rPr>
        <w:t xml:space="preserve"> or None</w:t>
      </w:r>
    </w:p>
    <w:p w14:paraId="56DB8E5C" w14:textId="3C743DFE" w:rsidR="00D87F51" w:rsidRPr="00D87F51" w:rsidRDefault="00D87F51" w:rsidP="00D87F51">
      <w:pPr>
        <w:pStyle w:val="ListParagraph"/>
        <w:numPr>
          <w:ilvl w:val="0"/>
          <w:numId w:val="4"/>
        </w:numPr>
        <w:rPr>
          <w:sz w:val="20"/>
        </w:rPr>
      </w:pPr>
      <w:proofErr w:type="spellStart"/>
      <w:r>
        <w:rPr>
          <w:sz w:val="20"/>
        </w:rPr>
        <w:t>already_was_in_tree</w:t>
      </w:r>
      <w:proofErr w:type="spellEnd"/>
      <w:r>
        <w:rPr>
          <w:sz w:val="20"/>
        </w:rPr>
        <w:t xml:space="preserve"> – bool</w:t>
      </w:r>
    </w:p>
    <w:p w14:paraId="58E83376" w14:textId="5E8434A6" w:rsidR="00D87F51" w:rsidRDefault="00D87F51" w:rsidP="00D87F51">
      <w:pPr>
        <w:rPr>
          <w:sz w:val="20"/>
          <w:u w:val="single"/>
        </w:rPr>
      </w:pPr>
      <w:r>
        <w:rPr>
          <w:sz w:val="20"/>
          <w:u w:val="single"/>
        </w:rPr>
        <w:lastRenderedPageBreak/>
        <w:t>Methods:</w:t>
      </w:r>
    </w:p>
    <w:p w14:paraId="550DB907" w14:textId="699BAA00" w:rsidR="00D87F51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get_parent</w:t>
      </w:r>
      <w:proofErr w:type="spellEnd"/>
      <w:r>
        <w:rPr>
          <w:sz w:val="20"/>
        </w:rPr>
        <w:t>(self) – User</w:t>
      </w:r>
    </w:p>
    <w:p w14:paraId="027C8AE9" w14:textId="5E7BC5B1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get_id_num</w:t>
      </w:r>
      <w:proofErr w:type="spellEnd"/>
      <w:r>
        <w:rPr>
          <w:sz w:val="20"/>
        </w:rPr>
        <w:t>(self) – int</w:t>
      </w:r>
    </w:p>
    <w:p w14:paraId="4D5C7C59" w14:textId="444E74D0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get_children</w:t>
      </w:r>
      <w:proofErr w:type="spellEnd"/>
      <w:r>
        <w:rPr>
          <w:sz w:val="20"/>
        </w:rPr>
        <w:t>(self) – list</w:t>
      </w:r>
    </w:p>
    <w:p w14:paraId="7D6C9CEE" w14:textId="0D69784A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get_root</w:t>
      </w:r>
      <w:proofErr w:type="spellEnd"/>
      <w:r>
        <w:rPr>
          <w:sz w:val="20"/>
        </w:rPr>
        <w:t>(self) – User</w:t>
      </w:r>
    </w:p>
    <w:p w14:paraId="6128B925" w14:textId="6D589CD6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is_root</w:t>
      </w:r>
      <w:proofErr w:type="spellEnd"/>
      <w:r>
        <w:rPr>
          <w:sz w:val="20"/>
        </w:rPr>
        <w:t>(self) – bool</w:t>
      </w:r>
    </w:p>
    <w:p w14:paraId="1900FEE9" w14:textId="3B02D23C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all_</w:t>
      </w:r>
      <w:proofErr w:type="gramStart"/>
      <w:r>
        <w:rPr>
          <w:sz w:val="20"/>
        </w:rPr>
        <w:t>users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ignore_repeated</w:t>
      </w:r>
      <w:proofErr w:type="spellEnd"/>
      <w:r>
        <w:rPr>
          <w:sz w:val="20"/>
        </w:rPr>
        <w:t>=True) – list</w:t>
      </w:r>
    </w:p>
    <w:p w14:paraId="7E36FA1D" w14:textId="56261965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height(self) – int</w:t>
      </w:r>
    </w:p>
    <w:p w14:paraId="0164D851" w14:textId="62790425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get_level</w:t>
      </w:r>
      <w:proofErr w:type="spellEnd"/>
      <w:r>
        <w:rPr>
          <w:sz w:val="20"/>
        </w:rPr>
        <w:t>(self) – int</w:t>
      </w:r>
    </w:p>
    <w:p w14:paraId="37DAE058" w14:textId="0E79C33C" w:rsidR="00003840" w:rsidRDefault="00003840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users_of_</w:t>
      </w:r>
      <w:proofErr w:type="gramStart"/>
      <w:r>
        <w:rPr>
          <w:sz w:val="20"/>
        </w:rPr>
        <w:t>level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level_num</w:t>
      </w:r>
      <w:proofErr w:type="spellEnd"/>
      <w:r>
        <w:rPr>
          <w:sz w:val="20"/>
        </w:rPr>
        <w:t xml:space="preserve">, </w:t>
      </w:r>
      <w:proofErr w:type="spellStart"/>
      <w:r>
        <w:rPr>
          <w:sz w:val="20"/>
        </w:rPr>
        <w:t>ignore_repeated</w:t>
      </w:r>
      <w:proofErr w:type="spellEnd"/>
      <w:r>
        <w:rPr>
          <w:sz w:val="20"/>
        </w:rPr>
        <w:t>=True) – list</w:t>
      </w:r>
    </w:p>
    <w:p w14:paraId="297D602B" w14:textId="39E4DC7E" w:rsidR="00003840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first_occur</w:t>
      </w:r>
      <w:proofErr w:type="spellEnd"/>
      <w:r>
        <w:rPr>
          <w:sz w:val="20"/>
        </w:rPr>
        <w:t>(self) – User</w:t>
      </w:r>
    </w:p>
    <w:p w14:paraId="208A2538" w14:textId="4DACA924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user_by_</w:t>
      </w:r>
      <w:proofErr w:type="gramStart"/>
      <w:r>
        <w:rPr>
          <w:sz w:val="20"/>
        </w:rPr>
        <w:t>id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 xml:space="preserve">self, </w:t>
      </w:r>
      <w:proofErr w:type="spellStart"/>
      <w:r>
        <w:rPr>
          <w:sz w:val="20"/>
        </w:rPr>
        <w:t>id_num</w:t>
      </w:r>
      <w:proofErr w:type="spellEnd"/>
      <w:r>
        <w:rPr>
          <w:sz w:val="20"/>
        </w:rPr>
        <w:t>) – User</w:t>
      </w:r>
    </w:p>
    <w:p w14:paraId="3FF0E893" w14:textId="2620AD52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set_parent</w:t>
      </w:r>
      <w:proofErr w:type="spellEnd"/>
      <w:r>
        <w:rPr>
          <w:sz w:val="20"/>
        </w:rPr>
        <w:t>(self) – None</w:t>
      </w:r>
    </w:p>
    <w:p w14:paraId="66CDCC56" w14:textId="6F903A9A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set_children</w:t>
      </w:r>
      <w:proofErr w:type="spellEnd"/>
      <w:r>
        <w:rPr>
          <w:sz w:val="20"/>
        </w:rPr>
        <w:t>(self) – None</w:t>
      </w:r>
    </w:p>
    <w:p w14:paraId="655C0368" w14:textId="5558313E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__str__(self) – str</w:t>
      </w:r>
    </w:p>
    <w:p w14:paraId="16BC7E59" w14:textId="400C00F3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__</w:t>
      </w:r>
      <w:proofErr w:type="spellStart"/>
      <w:r>
        <w:rPr>
          <w:sz w:val="20"/>
        </w:rPr>
        <w:t>repr</w:t>
      </w:r>
      <w:proofErr w:type="spellEnd"/>
      <w:r>
        <w:rPr>
          <w:sz w:val="20"/>
        </w:rPr>
        <w:t>__(self) – str</w:t>
      </w:r>
    </w:p>
    <w:p w14:paraId="4C961967" w14:textId="03A872AF" w:rsidR="005A16D5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in_file_user</w:t>
      </w:r>
      <w:proofErr w:type="spellEnd"/>
      <w:r>
        <w:rPr>
          <w:sz w:val="20"/>
        </w:rPr>
        <w:t>(self) – str</w:t>
      </w:r>
    </w:p>
    <w:p w14:paraId="6EA752CC" w14:textId="0E41FD17" w:rsidR="005A16D5" w:rsidRPr="00D87F51" w:rsidRDefault="005A16D5" w:rsidP="00D87F51">
      <w:pPr>
        <w:pStyle w:val="ListParagraph"/>
        <w:numPr>
          <w:ilvl w:val="0"/>
          <w:numId w:val="5"/>
        </w:numPr>
        <w:rPr>
          <w:sz w:val="20"/>
        </w:rPr>
      </w:pPr>
      <w:proofErr w:type="spellStart"/>
      <w:r>
        <w:rPr>
          <w:sz w:val="20"/>
        </w:rPr>
        <w:t>in_file_tree</w:t>
      </w:r>
      <w:proofErr w:type="spellEnd"/>
      <w:r>
        <w:rPr>
          <w:sz w:val="20"/>
        </w:rPr>
        <w:t>(self) - str</w:t>
      </w:r>
      <w:bookmarkStart w:id="0" w:name="_GoBack"/>
      <w:bookmarkEnd w:id="0"/>
    </w:p>
    <w:sectPr w:rsidR="005A16D5" w:rsidRPr="00D87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F9052E"/>
    <w:multiLevelType w:val="hybridMultilevel"/>
    <w:tmpl w:val="64AA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A64D03"/>
    <w:multiLevelType w:val="hybridMultilevel"/>
    <w:tmpl w:val="5ADAD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6C1641"/>
    <w:multiLevelType w:val="hybridMultilevel"/>
    <w:tmpl w:val="CBD8C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24230B"/>
    <w:multiLevelType w:val="hybridMultilevel"/>
    <w:tmpl w:val="07E65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94F76"/>
    <w:multiLevelType w:val="hybridMultilevel"/>
    <w:tmpl w:val="57E44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TU3MzC2NDQ0M7VU0lEKTi0uzszPAykwrgUAGUR9NSwAAAA="/>
  </w:docVars>
  <w:rsids>
    <w:rsidRoot w:val="006F3E75"/>
    <w:rsid w:val="00003840"/>
    <w:rsid w:val="001C67E0"/>
    <w:rsid w:val="002028CB"/>
    <w:rsid w:val="00563AB5"/>
    <w:rsid w:val="005667C7"/>
    <w:rsid w:val="005A12FB"/>
    <w:rsid w:val="005A16D5"/>
    <w:rsid w:val="005B3C9D"/>
    <w:rsid w:val="006F3E75"/>
    <w:rsid w:val="008C683D"/>
    <w:rsid w:val="00C876EB"/>
    <w:rsid w:val="00D22096"/>
    <w:rsid w:val="00D72746"/>
    <w:rsid w:val="00D87F51"/>
    <w:rsid w:val="00DE54B0"/>
    <w:rsid w:val="00EA15B6"/>
    <w:rsid w:val="00F1161F"/>
    <w:rsid w:val="00FD7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7809"/>
  <w15:chartTrackingRefBased/>
  <w15:docId w15:val="{EEB2F805-AC40-4F9F-8AE6-B6A7DC6F3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6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1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Stefaniv</dc:creator>
  <cp:keywords/>
  <dc:description/>
  <cp:lastModifiedBy>Mykola Stefaniv</cp:lastModifiedBy>
  <cp:revision>7</cp:revision>
  <dcterms:created xsi:type="dcterms:W3CDTF">2018-05-24T14:29:00Z</dcterms:created>
  <dcterms:modified xsi:type="dcterms:W3CDTF">2018-06-06T09:37:00Z</dcterms:modified>
</cp:coreProperties>
</file>